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3C36" w:rsidRPr="001B2EE0" w:rsidRDefault="00093C36" w:rsidP="008B0547">
      <w:pPr>
        <w:pStyle w:val="Ttulo1"/>
        <w:spacing w:line="360" w:lineRule="auto"/>
        <w:rPr>
          <w:rFonts w:asciiTheme="minorHAnsi" w:hAnsiTheme="minorHAnsi" w:cstheme="minorHAnsi"/>
          <w:color w:val="auto"/>
          <w:sz w:val="24"/>
          <w:szCs w:val="24"/>
        </w:rPr>
      </w:pPr>
      <w:bookmarkStart w:id="0" w:name="_Toc492058900"/>
      <w:r w:rsidRPr="001B2EE0">
        <w:rPr>
          <w:rFonts w:asciiTheme="minorHAnsi" w:hAnsiTheme="minorHAnsi" w:cstheme="minorHAnsi"/>
          <w:color w:val="auto"/>
          <w:sz w:val="24"/>
          <w:szCs w:val="24"/>
        </w:rPr>
        <w:t>ANEXO I</w:t>
      </w:r>
      <w:bookmarkEnd w:id="0"/>
    </w:p>
    <w:p w:rsidR="00093C36" w:rsidRPr="001B2EE0" w:rsidRDefault="00093C36" w:rsidP="008B0547">
      <w:pPr>
        <w:spacing w:line="360" w:lineRule="auto"/>
        <w:jc w:val="center"/>
        <w:rPr>
          <w:rFonts w:asciiTheme="minorHAnsi" w:eastAsia="Arial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sz w:val="24"/>
          <w:szCs w:val="24"/>
        </w:rPr>
        <w:t>FORMULÁRIO PARA INSCRIÇÃO NO PROGRAMA DE INICIAÇÃO CIENTÍFICA</w:t>
      </w:r>
    </w:p>
    <w:p w:rsidR="00093C36" w:rsidRPr="001B2EE0" w:rsidRDefault="00093C36" w:rsidP="008B0547">
      <w:pPr>
        <w:spacing w:line="360" w:lineRule="auto"/>
        <w:jc w:val="center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TODAS AS INFORMAÇÕES SÃO DE PREENCHIMENTO OBRIGATÓRIO</w:t>
      </w:r>
    </w:p>
    <w:p w:rsidR="00093C36" w:rsidRPr="008B0547" w:rsidRDefault="008B0547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8B0547">
        <w:rPr>
          <w:rFonts w:asciiTheme="minorHAnsi" w:eastAsia="Arial" w:hAnsiTheme="minorHAnsi" w:cstheme="minorHAnsi"/>
          <w:b/>
          <w:sz w:val="24"/>
          <w:szCs w:val="24"/>
        </w:rPr>
        <w:t>[</w:t>
      </w:r>
      <w:r>
        <w:rPr>
          <w:rFonts w:asciiTheme="minorHAnsi" w:eastAsia="Arial" w:hAnsiTheme="minorHAnsi" w:cstheme="minorHAnsi"/>
          <w:b/>
          <w:sz w:val="24"/>
          <w:szCs w:val="24"/>
        </w:rPr>
        <w:t xml:space="preserve">Entregar </w:t>
      </w:r>
      <w:r w:rsidRPr="008B0547">
        <w:rPr>
          <w:rFonts w:asciiTheme="minorHAnsi" w:eastAsia="Arial" w:hAnsiTheme="minorHAnsi" w:cstheme="minorHAnsi"/>
          <w:b/>
          <w:sz w:val="24"/>
          <w:szCs w:val="24"/>
        </w:rPr>
        <w:t>impresso e digital</w:t>
      </w:r>
      <w:r>
        <w:rPr>
          <w:rFonts w:asciiTheme="minorHAnsi" w:eastAsia="Arial" w:hAnsiTheme="minorHAnsi" w:cstheme="minorHAnsi"/>
          <w:b/>
          <w:sz w:val="24"/>
          <w:szCs w:val="24"/>
        </w:rPr>
        <w:t xml:space="preserve"> (PDF)</w:t>
      </w:r>
      <w:r w:rsidRPr="008B0547">
        <w:rPr>
          <w:rFonts w:asciiTheme="minorHAnsi" w:eastAsia="Arial" w:hAnsiTheme="minorHAnsi" w:cstheme="minorHAnsi"/>
          <w:b/>
          <w:sz w:val="24"/>
          <w:szCs w:val="24"/>
        </w:rPr>
        <w:t xml:space="preserve"> em </w:t>
      </w:r>
      <w:r w:rsidRPr="008B0547">
        <w:rPr>
          <w:rFonts w:asciiTheme="minorHAnsi" w:eastAsia="Arial" w:hAnsiTheme="minorHAnsi" w:cstheme="minorHAnsi"/>
          <w:b/>
          <w:i/>
          <w:sz w:val="24"/>
          <w:szCs w:val="24"/>
        </w:rPr>
        <w:t>CD-ROM</w:t>
      </w:r>
      <w:r w:rsidRPr="008B0547">
        <w:rPr>
          <w:rFonts w:asciiTheme="minorHAnsi" w:eastAsia="Arial" w:hAnsiTheme="minorHAnsi" w:cstheme="minorHAnsi"/>
          <w:b/>
          <w:sz w:val="24"/>
          <w:szCs w:val="24"/>
        </w:rPr>
        <w:t>]</w:t>
      </w:r>
    </w:p>
    <w:tbl>
      <w:tblPr>
        <w:tblStyle w:val="SombreamentoClaro1"/>
        <w:tblW w:w="10773" w:type="dxa"/>
        <w:tblInd w:w="-1026" w:type="dxa"/>
        <w:tblLayout w:type="fixed"/>
        <w:tblLook w:val="0400"/>
      </w:tblPr>
      <w:tblGrid>
        <w:gridCol w:w="10773"/>
      </w:tblGrid>
      <w:tr w:rsidR="00093C36" w:rsidRPr="001B2EE0" w:rsidTr="003C7C61">
        <w:trPr>
          <w:cnfStyle w:val="000000100000"/>
          <w:trHeight w:val="87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Nome do aluno / CPF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3C7C61" w:rsidRPr="001B2EE0" w:rsidTr="003C7C61">
        <w:trPr>
          <w:trHeight w:val="87"/>
        </w:trPr>
        <w:tc>
          <w:tcPr>
            <w:tcW w:w="10773" w:type="dxa"/>
          </w:tcPr>
          <w:p w:rsidR="003C7C61" w:rsidRPr="008B0547" w:rsidRDefault="003C7C61" w:rsidP="008B0547">
            <w:pPr>
              <w:tabs>
                <w:tab w:val="left" w:pos="4854"/>
              </w:tabs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RA do aluno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nk para Currículo </w:t>
            </w:r>
            <w:r w:rsidRPr="008B0547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Latte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do aluno</w:t>
            </w:r>
            <w:r w:rsidRPr="001B2EE0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:</w:t>
            </w:r>
          </w:p>
        </w:tc>
      </w:tr>
      <w:tr w:rsidR="00093C36" w:rsidRPr="001B2EE0" w:rsidTr="003C7C61">
        <w:trPr>
          <w:cnfStyle w:val="000000100000"/>
          <w:trHeight w:val="500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Curso/ Semestre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rientador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 / CPF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 institucional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nk para Currículo </w:t>
            </w:r>
            <w:r w:rsidRPr="008B0547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Latte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do Orientador</w:t>
            </w: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:</w:t>
            </w:r>
          </w:p>
        </w:tc>
      </w:tr>
      <w:tr w:rsidR="00093C36" w:rsidRPr="001B2EE0" w:rsidTr="003C7C61">
        <w:trPr>
          <w:cnfStyle w:val="000000100000"/>
          <w:trHeight w:val="499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Linha de Pesquisa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Coorientador (se houver)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 institucional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nk para Currículo </w:t>
            </w:r>
            <w:r w:rsidRPr="008B0547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Latte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do coorientador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Título da Linha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/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 G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rupo de Pesquisa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Palavras-chave do Projeto 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(até seis)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Usufrui bolsa de outra agência de incentivo ou </w:t>
            </w:r>
            <w:r w:rsidR="001B2EE0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qualquer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desconto institucional (FIES, PROUNI</w:t>
            </w:r>
            <w:r w:rsidR="001B2EE0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, etc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)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(   ) SIM     (    ) Não    Se sim, qual: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rojeto de pesquisa envolve humanos?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) SIM     (    ) Não    </w:t>
            </w:r>
          </w:p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Se sim, é obrigatório submeter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à Plataforma Brasil. </w:t>
            </w:r>
            <w:r w:rsidR="008B0547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Informe aqui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número de registro do envio a Plataforma Brasil</w:t>
            </w:r>
            <w:r w:rsidR="008B0547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  <w:p w:rsidR="001B2EE0" w:rsidRPr="008B0547" w:rsidRDefault="001B2EE0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esquisador e aluno declaram ciência da necessidade de obter a aprovação do CONEP via Plataforma Brasil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?</w:t>
            </w:r>
          </w:p>
          <w:p w:rsidR="001B2EE0" w:rsidRPr="001B2EE0" w:rsidRDefault="001B2EE0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) SIM     (    ) Não  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rojeto de pesquisa envolve animais</w:t>
            </w:r>
            <w:r w:rsidR="006C751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vertebrados não humano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lastRenderedPageBreak/>
              <w:t xml:space="preserve">(   ) SIM     (    ) Não    </w:t>
            </w:r>
          </w:p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Se sim, o pesquisador responsável encaminhou o projeto para aprovação do CEUA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) SIM     (    ) Não   Se sim, qual o número de registro: </w:t>
            </w:r>
          </w:p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 pesquisador </w:t>
            </w:r>
            <w:r w:rsidR="001B2EE0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e aluno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declara</w:t>
            </w:r>
            <w:r w:rsidR="001B2EE0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m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ciência da necessidade de iniciar a pesquisa somente </w:t>
            </w:r>
            <w:r w:rsidR="001B2EE0"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pós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a aprovação do CEUA FMU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?</w:t>
            </w:r>
          </w:p>
          <w:p w:rsidR="00093C36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) SIM     (    ) Não    </w:t>
            </w:r>
          </w:p>
          <w:p w:rsidR="006C7511" w:rsidRPr="006C7511" w:rsidRDefault="006C7511" w:rsidP="006C7511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6C751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 pesquisador e aluno declaram ciência da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L</w:t>
            </w:r>
            <w:r w:rsidRPr="006C751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ei 11.794/08 que regula a utilização de animais em pesquisa bem como das punições previstas para o caso de execução de atividades </w:t>
            </w:r>
            <w:r w:rsidRPr="006C751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indevidas reguladas por esta Lei?</w:t>
            </w:r>
          </w:p>
          <w:p w:rsidR="006C7511" w:rsidRPr="001B2EE0" w:rsidRDefault="006C7511" w:rsidP="006C7511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) SIM     (    ) Não    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O projeto envolve experimento com organismos geneticamente modificados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) SIM     (    ) Não    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rojeto envolve uso de radioisótopos ou outros materiais radioativos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) SIM     (    ) Não    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 projeto envolve pesquisa com patrimônio genético ou sem conhecimento tradicional 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a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ssociado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) SIM     (    ) Não    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rojeto envolve pesquisas ou atividades que gerem resíduos químicos ou biológicos?</w:t>
            </w:r>
          </w:p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) SIM     (    ) Não    </w:t>
            </w:r>
          </w:p>
        </w:tc>
      </w:tr>
      <w:tr w:rsidR="00093C36" w:rsidRPr="001B2EE0" w:rsidTr="003C7C61"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Título do projeto:</w:t>
            </w:r>
          </w:p>
        </w:tc>
      </w:tr>
      <w:tr w:rsidR="00093C36" w:rsidRPr="001B2EE0" w:rsidTr="003C7C61">
        <w:trPr>
          <w:cnfStyle w:val="000000100000"/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Projeto de Pesquisa Resumido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 xml:space="preserve"> (até 1500 palavras </w:t>
            </w:r>
            <w:r w:rsidR="001B2EE0">
              <w:rPr>
                <w:rFonts w:asciiTheme="minorHAnsi" w:hAnsiTheme="minorHAnsi" w:cstheme="minorHAnsi"/>
                <w:sz w:val="24"/>
                <w:szCs w:val="24"/>
              </w:rPr>
              <w:t xml:space="preserve">– modelo 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no anexo II):</w:t>
            </w:r>
          </w:p>
        </w:tc>
      </w:tr>
    </w:tbl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LOCAL:</w:t>
      </w: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DATA:</w:t>
      </w: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ASSINATURA DO ALUNO: ____________________</w:t>
      </w: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ASSINATURA DO ORIENTADOR: ____________________</w:t>
      </w: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eastAsiaTheme="majorEastAsia" w:hAnsiTheme="minorHAnsi" w:cstheme="minorHAnsi"/>
          <w:b/>
          <w:bCs/>
          <w:sz w:val="24"/>
          <w:szCs w:val="24"/>
        </w:rPr>
      </w:pPr>
      <w:r w:rsidRPr="001B2EE0">
        <w:rPr>
          <w:rFonts w:asciiTheme="minorHAnsi" w:hAnsiTheme="minorHAnsi" w:cstheme="minorHAnsi"/>
          <w:sz w:val="24"/>
          <w:szCs w:val="24"/>
        </w:rPr>
        <w:br w:type="page"/>
      </w:r>
    </w:p>
    <w:p w:rsidR="00093C36" w:rsidRPr="001B2EE0" w:rsidRDefault="00093C36" w:rsidP="008B0547">
      <w:pPr>
        <w:pStyle w:val="Ttulo1"/>
        <w:spacing w:line="360" w:lineRule="auto"/>
        <w:rPr>
          <w:rFonts w:asciiTheme="minorHAnsi" w:eastAsia="Cambria" w:hAnsiTheme="minorHAnsi" w:cstheme="minorHAnsi"/>
          <w:color w:val="auto"/>
          <w:sz w:val="24"/>
          <w:szCs w:val="24"/>
        </w:rPr>
      </w:pPr>
      <w:bookmarkStart w:id="1" w:name="page17"/>
      <w:bookmarkStart w:id="2" w:name="page19"/>
      <w:bookmarkStart w:id="3" w:name="_Toc492058902"/>
      <w:bookmarkEnd w:id="1"/>
      <w:bookmarkEnd w:id="2"/>
    </w:p>
    <w:p w:rsidR="003C7C61" w:rsidRPr="001B2EE0" w:rsidRDefault="003C7C61" w:rsidP="008B0547">
      <w:pPr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bookmarkStart w:id="4" w:name="_Toc492058901"/>
      <w:r w:rsidRPr="001B2EE0">
        <w:rPr>
          <w:rFonts w:asciiTheme="minorHAnsi" w:eastAsia="Cambria" w:hAnsiTheme="minorHAnsi" w:cstheme="minorHAnsi"/>
          <w:b/>
          <w:sz w:val="24"/>
          <w:szCs w:val="24"/>
        </w:rPr>
        <w:t>ANEXO II</w:t>
      </w:r>
      <w:bookmarkEnd w:id="4"/>
    </w:p>
    <w:p w:rsidR="003C7C61" w:rsidRPr="001B2EE0" w:rsidRDefault="003C7C61" w:rsidP="008B0547">
      <w:pPr>
        <w:spacing w:line="360" w:lineRule="auto"/>
        <w:jc w:val="both"/>
        <w:rPr>
          <w:rFonts w:asciiTheme="minorHAnsi" w:eastAsia="Arial" w:hAnsiTheme="minorHAnsi" w:cstheme="minorHAnsi"/>
          <w:b/>
          <w:bCs/>
          <w:sz w:val="24"/>
          <w:szCs w:val="24"/>
        </w:rPr>
      </w:pPr>
    </w:p>
    <w:p w:rsidR="003C7C61" w:rsidRPr="001B2EE0" w:rsidRDefault="003C7C61" w:rsidP="008B0547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Modelo de Projeto de Pesquisa Resumido</w:t>
      </w:r>
    </w:p>
    <w:p w:rsidR="003C7C61" w:rsidRPr="001B2EE0" w:rsidRDefault="003C7C61" w:rsidP="008B0547">
      <w:pPr>
        <w:spacing w:line="360" w:lineRule="auto"/>
        <w:ind w:firstLine="72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O Projeto de Pesquisa não exige Normatização. Deve conter no máximo 1500 palavras em sua totalidade e tem q ser organizado conforme itens a seguir:</w:t>
      </w:r>
    </w:p>
    <w:p w:rsidR="003C7C61" w:rsidRPr="001B2EE0" w:rsidRDefault="003C7C61" w:rsidP="008B0547">
      <w:pPr>
        <w:spacing w:line="360" w:lineRule="auto"/>
        <w:jc w:val="both"/>
        <w:rPr>
          <w:rFonts w:asciiTheme="minorHAnsi" w:eastAsia="Arial" w:hAnsiTheme="minorHAnsi" w:cstheme="minorHAnsi"/>
          <w:b/>
          <w:bCs/>
          <w:sz w:val="24"/>
          <w:szCs w:val="24"/>
        </w:rPr>
      </w:pPr>
    </w:p>
    <w:p w:rsidR="003C7C61" w:rsidRPr="001B2EE0" w:rsidRDefault="003C7C61" w:rsidP="008B0547">
      <w:pPr>
        <w:pStyle w:val="PargrafodaLista"/>
        <w:numPr>
          <w:ilvl w:val="0"/>
          <w:numId w:val="1"/>
        </w:numPr>
        <w:spacing w:after="0" w:line="360" w:lineRule="auto"/>
        <w:ind w:left="0" w:firstLine="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Introdução</w:t>
      </w:r>
      <w:r w:rsidR="001B2EE0">
        <w:rPr>
          <w:rFonts w:asciiTheme="minorHAnsi" w:eastAsia="Arial" w:hAnsiTheme="minorHAnsi" w:cstheme="minorHAnsi"/>
          <w:b/>
          <w:bCs/>
          <w:sz w:val="24"/>
          <w:szCs w:val="24"/>
        </w:rPr>
        <w:t xml:space="preserve"> e </w:t>
      </w: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Justificativa</w:t>
      </w:r>
    </w:p>
    <w:p w:rsidR="003C7C61" w:rsidRPr="001B2EE0" w:rsidRDefault="003C7C61" w:rsidP="008B0547">
      <w:pPr>
        <w:numPr>
          <w:ilvl w:val="0"/>
          <w:numId w:val="3"/>
        </w:numPr>
        <w:tabs>
          <w:tab w:val="left" w:pos="550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 xml:space="preserve">  Identificar o tema, descrição breve da pesquisa, com a proposta de fundamentação teórica identificada em suas linhas gerais.</w:t>
      </w:r>
    </w:p>
    <w:p w:rsidR="003C7C61" w:rsidRPr="001B2EE0" w:rsidRDefault="003C7C61" w:rsidP="008B0547">
      <w:pPr>
        <w:numPr>
          <w:ilvl w:val="0"/>
          <w:numId w:val="3"/>
        </w:numPr>
        <w:tabs>
          <w:tab w:val="left" w:pos="500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Apresentação do tema e da pergunta problema e sua justificativa.</w:t>
      </w:r>
    </w:p>
    <w:p w:rsidR="003C7C61" w:rsidRPr="001B2EE0" w:rsidRDefault="003C7C61" w:rsidP="008B0547">
      <w:pPr>
        <w:tabs>
          <w:tab w:val="left" w:pos="500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</w:p>
    <w:p w:rsidR="003C7C61" w:rsidRPr="001B2EE0" w:rsidRDefault="003C7C61" w:rsidP="008B0547">
      <w:pPr>
        <w:pStyle w:val="PargrafodaLista"/>
        <w:numPr>
          <w:ilvl w:val="0"/>
          <w:numId w:val="1"/>
        </w:numPr>
        <w:spacing w:after="0" w:line="360" w:lineRule="auto"/>
        <w:ind w:left="0" w:firstLine="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Objetivos</w:t>
      </w:r>
    </w:p>
    <w:p w:rsidR="003C7C61" w:rsidRPr="001B2EE0" w:rsidRDefault="003C7C61" w:rsidP="008B0547">
      <w:pPr>
        <w:tabs>
          <w:tab w:val="left" w:pos="523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 xml:space="preserve">A redação dos objetivos dependerá do tipo de pesquisa empreendida mos pode conter apenas um objetivo geral. </w:t>
      </w:r>
    </w:p>
    <w:p w:rsidR="003C7C61" w:rsidRPr="001B2EE0" w:rsidRDefault="003C7C61" w:rsidP="008B0547">
      <w:pPr>
        <w:tabs>
          <w:tab w:val="left" w:pos="523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</w:p>
    <w:p w:rsidR="003C7C61" w:rsidRPr="001B2EE0" w:rsidRDefault="003C7C61" w:rsidP="008B0547">
      <w:pPr>
        <w:pStyle w:val="PargrafodaLista"/>
        <w:numPr>
          <w:ilvl w:val="0"/>
          <w:numId w:val="1"/>
        </w:numPr>
        <w:spacing w:after="0" w:line="360" w:lineRule="auto"/>
        <w:ind w:left="0" w:firstLine="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Metodologia</w:t>
      </w:r>
    </w:p>
    <w:p w:rsidR="003C7C61" w:rsidRPr="001B2EE0" w:rsidRDefault="003C7C61" w:rsidP="008B0547">
      <w:pPr>
        <w:numPr>
          <w:ilvl w:val="0"/>
          <w:numId w:val="2"/>
        </w:numPr>
        <w:tabs>
          <w:tab w:val="left" w:pos="542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Identificar a natureza da pesquisa, se será de caráter exploratório, descritivo ou explicativo.</w:t>
      </w:r>
    </w:p>
    <w:p w:rsidR="003C7C61" w:rsidRPr="001B2EE0" w:rsidRDefault="003C7C61" w:rsidP="008B0547">
      <w:pPr>
        <w:numPr>
          <w:ilvl w:val="0"/>
          <w:numId w:val="2"/>
        </w:numPr>
        <w:tabs>
          <w:tab w:val="left" w:pos="542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Identificar o delineamento, se experimental, empírico, documental ou bibliográfico.</w:t>
      </w:r>
    </w:p>
    <w:p w:rsidR="003C7C61" w:rsidRPr="001B2EE0" w:rsidRDefault="003C7C61" w:rsidP="008B0547">
      <w:pPr>
        <w:numPr>
          <w:ilvl w:val="0"/>
          <w:numId w:val="2"/>
        </w:numPr>
        <w:tabs>
          <w:tab w:val="left" w:pos="542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 xml:space="preserve">   Descrever a perspectiva de tratamento dos dados, se quantitativa, qualitativa ou mista.</w:t>
      </w:r>
      <w:r w:rsidRPr="001B2EE0">
        <w:rPr>
          <w:rFonts w:asciiTheme="minorHAnsi" w:hAnsiTheme="minorHAnsi" w:cstheme="minorHAnsi"/>
          <w:sz w:val="24"/>
          <w:szCs w:val="24"/>
        </w:rPr>
        <w:t xml:space="preserve"> </w:t>
      </w:r>
    </w:p>
    <w:p w:rsidR="003C7C61" w:rsidRPr="001B2EE0" w:rsidRDefault="003C7C61" w:rsidP="008B0547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3C7C61" w:rsidRPr="001B2EE0" w:rsidRDefault="003C7C61" w:rsidP="008B0547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3C7C61" w:rsidP="008B0547">
      <w:pPr>
        <w:pStyle w:val="Ttulo1"/>
        <w:spacing w:line="360" w:lineRule="auto"/>
        <w:rPr>
          <w:rFonts w:asciiTheme="minorHAnsi" w:hAnsiTheme="minorHAnsi" w:cstheme="minorHAnsi"/>
          <w:color w:val="auto"/>
          <w:sz w:val="24"/>
          <w:szCs w:val="24"/>
        </w:rPr>
      </w:pPr>
      <w:r w:rsidRPr="001B2EE0">
        <w:rPr>
          <w:rFonts w:asciiTheme="minorHAnsi" w:hAnsiTheme="minorHAnsi" w:cstheme="minorHAnsi"/>
          <w:sz w:val="24"/>
          <w:szCs w:val="24"/>
        </w:rPr>
        <w:br w:type="page"/>
      </w:r>
      <w:r w:rsidR="00093C36" w:rsidRPr="001B2EE0">
        <w:rPr>
          <w:rFonts w:asciiTheme="minorHAnsi" w:eastAsia="Cambria" w:hAnsiTheme="minorHAnsi" w:cstheme="minorHAnsi"/>
          <w:color w:val="auto"/>
          <w:sz w:val="24"/>
          <w:szCs w:val="24"/>
        </w:rPr>
        <w:lastRenderedPageBreak/>
        <w:t>ANEXO III</w:t>
      </w:r>
      <w:bookmarkEnd w:id="3"/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sz w:val="24"/>
          <w:szCs w:val="24"/>
        </w:rPr>
        <w:t>FORMULÁRIO DE ACOMPANHAMENTO DE ATIVIDADES DO PROGRAMA DE INICIAÇÃO CIENTÍFICA</w:t>
      </w:r>
    </w:p>
    <w:p w:rsidR="00093C36" w:rsidRPr="001B2EE0" w:rsidRDefault="00093C36" w:rsidP="008B0547">
      <w:pPr>
        <w:spacing w:line="360" w:lineRule="auto"/>
        <w:jc w:val="center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TODAS AS INFORMAÇÕES SÃO DE PREENCHIMENTO OBRIGATÓRIO</w:t>
      </w:r>
    </w:p>
    <w:p w:rsidR="00093C36" w:rsidRPr="001B2EE0" w:rsidRDefault="00093C36" w:rsidP="008B0547">
      <w:pPr>
        <w:spacing w:line="360" w:lineRule="auto"/>
        <w:jc w:val="center"/>
        <w:rPr>
          <w:rFonts w:asciiTheme="minorHAnsi" w:eastAsia="Arial" w:hAnsiTheme="minorHAnsi" w:cstheme="minorHAnsi"/>
          <w:sz w:val="24"/>
          <w:szCs w:val="24"/>
        </w:rPr>
      </w:pPr>
    </w:p>
    <w:tbl>
      <w:tblPr>
        <w:tblStyle w:val="SombreamentoClaro1"/>
        <w:tblW w:w="10773" w:type="dxa"/>
        <w:tblInd w:w="-1026" w:type="dxa"/>
        <w:tblLayout w:type="fixed"/>
        <w:tblLook w:val="04A0"/>
      </w:tblPr>
      <w:tblGrid>
        <w:gridCol w:w="10773"/>
      </w:tblGrid>
      <w:tr w:rsidR="00093C36" w:rsidRPr="001B2EE0" w:rsidTr="003C7C61">
        <w:trPr>
          <w:cnfStyle w:val="100000000000"/>
          <w:trHeight w:val="87"/>
        </w:trPr>
        <w:tc>
          <w:tcPr>
            <w:cnfStyle w:val="001000000000"/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ETAPA: PARCIAL (     )      FINAL  (     ) </w:t>
            </w:r>
          </w:p>
          <w:p w:rsidR="00F31B9A" w:rsidRDefault="00093C36" w:rsidP="00F31B9A">
            <w:pPr>
              <w:spacing w:line="360" w:lineRule="auto"/>
              <w:jc w:val="center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[Para etapa </w:t>
            </w:r>
            <w:r w:rsidR="00F31B9A"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FINAL </w:t>
            </w:r>
            <w:r w:rsidR="00F31B9A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é permitido anexar até duas figuras e/ou tabelas] </w:t>
            </w:r>
          </w:p>
          <w:p w:rsidR="00093C36" w:rsidRPr="00F31B9A" w:rsidRDefault="00F31B9A" w:rsidP="00F31B9A">
            <w:pPr>
              <w:spacing w:line="360" w:lineRule="auto"/>
              <w:jc w:val="center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sz w:val="24"/>
                <w:szCs w:val="24"/>
              </w:rPr>
              <w:t>[</w:t>
            </w:r>
            <w:r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Entregar </w:t>
            </w:r>
            <w:r w:rsidRPr="008B0547">
              <w:rPr>
                <w:rFonts w:asciiTheme="minorHAnsi" w:eastAsia="Arial" w:hAnsiTheme="minorHAnsi" w:cstheme="minorHAnsi"/>
                <w:sz w:val="24"/>
                <w:szCs w:val="24"/>
              </w:rPr>
              <w:t>impresso e digital</w:t>
            </w:r>
            <w:r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(PDF)</w:t>
            </w:r>
            <w:r w:rsidRPr="008B0547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em </w:t>
            </w:r>
            <w:r w:rsidRPr="008B0547">
              <w:rPr>
                <w:rFonts w:asciiTheme="minorHAnsi" w:eastAsia="Arial" w:hAnsiTheme="minorHAnsi" w:cstheme="minorHAnsi"/>
                <w:i/>
                <w:sz w:val="24"/>
                <w:szCs w:val="24"/>
              </w:rPr>
              <w:t>CD-ROM</w:t>
            </w:r>
            <w:r w:rsidRPr="008B0547">
              <w:rPr>
                <w:rFonts w:asciiTheme="minorHAnsi" w:eastAsia="Arial" w:hAnsiTheme="minorHAnsi" w:cstheme="minorHAnsi"/>
                <w:sz w:val="24"/>
                <w:szCs w:val="24"/>
              </w:rPr>
              <w:t>]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87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Modalidade: PIBIC (     )      PIVIC (     )</w:t>
            </w:r>
          </w:p>
        </w:tc>
      </w:tr>
      <w:tr w:rsidR="00093C36" w:rsidRPr="001B2EE0" w:rsidTr="003C7C61">
        <w:tblPrEx>
          <w:tblLook w:val="0400"/>
        </w:tblPrEx>
        <w:trPr>
          <w:trHeight w:val="87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Título do projeto:</w:t>
            </w:r>
          </w:p>
        </w:tc>
      </w:tr>
      <w:tr w:rsidR="001B2EE0" w:rsidRPr="001B2EE0" w:rsidTr="003C7C61">
        <w:tblPrEx>
          <w:tblLook w:val="0400"/>
        </w:tblPrEx>
        <w:trPr>
          <w:cnfStyle w:val="000000100000"/>
          <w:trHeight w:val="87"/>
        </w:trPr>
        <w:tc>
          <w:tcPr>
            <w:tcW w:w="10773" w:type="dxa"/>
          </w:tcPr>
          <w:p w:rsidR="001B2EE0" w:rsidRPr="001B2EE0" w:rsidRDefault="001B2EE0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b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Nome do aluno / CPF</w:t>
            </w:r>
            <w:r w:rsidRPr="001B2EE0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trHeight w:val="87"/>
        </w:trPr>
        <w:tc>
          <w:tcPr>
            <w:tcW w:w="10773" w:type="dxa"/>
          </w:tcPr>
          <w:p w:rsidR="00093C36" w:rsidRPr="001B2EE0" w:rsidRDefault="001B2EE0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RA do </w:t>
            </w:r>
            <w:r w:rsidR="00093C36"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aluno</w:t>
            </w:r>
            <w:r w:rsidR="00093C36" w:rsidRPr="001B2EE0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nk para Currículo </w:t>
            </w:r>
            <w:r w:rsidRPr="008B0547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Latte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do aluno</w:t>
            </w:r>
            <w:r w:rsidRPr="001B2EE0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0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Curso/ Semestre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Nome do o</w:t>
            </w:r>
            <w:r w:rsidRPr="001B2EE0">
              <w:rPr>
                <w:rFonts w:asciiTheme="minorHAnsi" w:hAnsiTheme="minorHAnsi" w:cstheme="minorHAnsi"/>
                <w:b/>
                <w:sz w:val="24"/>
                <w:szCs w:val="24"/>
              </w:rPr>
              <w:t>rientador</w:t>
            </w: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 / CPF</w:t>
            </w:r>
            <w:r w:rsidRPr="001B2EE0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 institucional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nk para Currículo </w:t>
            </w:r>
            <w:r w:rsidRPr="008B0547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Lattes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do Orientador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499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Linha de Pesquisa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Nome do c</w:t>
            </w:r>
            <w:r w:rsidRPr="001B2EE0">
              <w:rPr>
                <w:rFonts w:asciiTheme="minorHAnsi" w:hAnsiTheme="minorHAnsi" w:cstheme="minorHAnsi"/>
                <w:b/>
                <w:sz w:val="24"/>
                <w:szCs w:val="24"/>
              </w:rPr>
              <w:t>oorientador (se houver):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Endereço eletrônico institucional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8B0547" w:rsidRDefault="001B2EE0" w:rsidP="008B0547">
            <w:pPr>
              <w:spacing w:line="360" w:lineRule="auto"/>
              <w:jc w:val="both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O pesquisador e aluno declaram ter atendido aos critérios éticos para a obtenção d</w:t>
            </w:r>
            <w:r w:rsidR="003B6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s 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>resultados (via Plataforma Brasil para trabalhos com humanos e via CEUA-FMU para trabalhos com animais vertebrados)</w:t>
            </w:r>
            <w:r w:rsidRP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>?</w:t>
            </w:r>
            <w:r w:rsidR="008B0547">
              <w:rPr>
                <w:rFonts w:asciiTheme="minorHAnsi" w:eastAsia="Arial" w:hAnsiTheme="minorHAnsi" w:cstheme="minorHAnsi"/>
                <w:b/>
                <w:sz w:val="24"/>
                <w:szCs w:val="24"/>
              </w:rPr>
              <w:t xml:space="preserve"> </w:t>
            </w: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(   ) SIM</w:t>
            </w:r>
            <w:r w:rsidR="0099247C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via Plataforma Brasil   </w:t>
            </w:r>
            <w:r w:rsidR="0099247C"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(   ) SIM</w:t>
            </w:r>
            <w:r w:rsidR="0099247C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via CEUA-FMU    (</w:t>
            </w: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   ) Não  </w:t>
            </w:r>
            <w:r w:rsidR="0099247C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 </w:t>
            </w: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(    ) Não </w:t>
            </w:r>
            <w:r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se aplica  </w:t>
            </w:r>
          </w:p>
          <w:p w:rsidR="00093C36" w:rsidRPr="001B2EE0" w:rsidRDefault="001B2EE0" w:rsidP="008B0547">
            <w:pPr>
              <w:spacing w:line="360" w:lineRule="auto"/>
              <w:rPr>
                <w:rFonts w:asciiTheme="minorHAnsi" w:eastAsia="Arial" w:hAnsiTheme="minorHAnsi" w:cstheme="minorHAnsi"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Se sim, qual o número de registro</w:t>
            </w:r>
            <w:r>
              <w:rPr>
                <w:rFonts w:asciiTheme="minorHAnsi" w:eastAsia="Arial" w:hAnsiTheme="minorHAnsi" w:cstheme="minorHAnsi"/>
                <w:sz w:val="24"/>
                <w:szCs w:val="24"/>
              </w:rPr>
              <w:t xml:space="preserve"> do processo</w:t>
            </w:r>
            <w:r w:rsidRPr="001B2EE0">
              <w:rPr>
                <w:rFonts w:asciiTheme="minorHAnsi" w:eastAsia="Arial" w:hAnsiTheme="minorHAnsi" w:cstheme="minorHAnsi"/>
                <w:sz w:val="24"/>
                <w:szCs w:val="24"/>
              </w:rPr>
              <w:t>:</w:t>
            </w:r>
          </w:p>
        </w:tc>
      </w:tr>
      <w:tr w:rsidR="001B2EE0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1B2EE0" w:rsidRPr="001B2EE0" w:rsidRDefault="001B2EE0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APRECIAÇÃO DO ORIENTADOR SOBRE O DESENVOLVIMENTO DO PROJETO </w:t>
            </w:r>
            <w:r w:rsidRPr="008950C7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(Máx. 500 palavras):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Parecer geral sobre o andamento da pesquisa: 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Abaixo da expectativa (    )     Atende a expectativa (     )     Acima da expectativa (     )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8B0547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8B0547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lastRenderedPageBreak/>
              <w:t>Parecer geral sobre o desempenho do aluno: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Abaixo da expectativa (    )     Atende a expectativa (     )     Acima da expectativa (     )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Houve participação do aluno em atividades acadêmicas? 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SIM (    )     NÃO (    )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Se sim, descreva: 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 xml:space="preserve">O trabalho gerou resultados que foram apresentados em eventos científicos? 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SIM (    )     NÃO (    )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Se sim, descreva</w:t>
            </w:r>
            <w:r w:rsidR="008B0547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 xml:space="preserve"> quais eventos</w:t>
            </w: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:</w:t>
            </w:r>
          </w:p>
        </w:tc>
      </w:tr>
      <w:tr w:rsidR="008B0547" w:rsidRPr="001B2EE0" w:rsidTr="00973895">
        <w:tblPrEx>
          <w:tblLook w:val="0400"/>
        </w:tblPrEx>
        <w:trPr>
          <w:trHeight w:val="502"/>
        </w:trPr>
        <w:tc>
          <w:tcPr>
            <w:tcW w:w="10773" w:type="dxa"/>
          </w:tcPr>
          <w:p w:rsidR="008B0547" w:rsidRPr="001B2EE0" w:rsidRDefault="008B0547" w:rsidP="008B0547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950C7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Em caso de etapa FINAL</w:t>
            </w:r>
            <w:r w:rsidRPr="008B054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insira aqui o Relatório de Pesquisa Resumido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 xml:space="preserve"> (até 1500 palavra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- modelo 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no anexo I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V</w:t>
            </w:r>
            <w:r w:rsidRPr="001B2EE0">
              <w:rPr>
                <w:rFonts w:asciiTheme="minorHAnsi" w:hAnsiTheme="minorHAnsi" w:cstheme="minorHAnsi"/>
                <w:sz w:val="24"/>
                <w:szCs w:val="24"/>
              </w:rPr>
              <w:t>):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093C36" w:rsidRPr="001B2EE0" w:rsidTr="003C7C61">
        <w:tblPrEx>
          <w:tblLook w:val="0400"/>
        </w:tblPrEx>
        <w:trPr>
          <w:cnfStyle w:val="000000100000"/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Parecer geral sobre o relatório: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APROVADO (    )     REPROVADO (    )</w:t>
            </w:r>
          </w:p>
        </w:tc>
      </w:tr>
      <w:tr w:rsidR="00093C36" w:rsidRPr="001B2EE0" w:rsidTr="003C7C61">
        <w:tblPrEx>
          <w:tblLook w:val="0400"/>
        </w:tblPrEx>
        <w:trPr>
          <w:trHeight w:val="502"/>
        </w:trPr>
        <w:tc>
          <w:tcPr>
            <w:tcW w:w="10773" w:type="dxa"/>
          </w:tcPr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PEDIDO DE RENOVAÇÃO DE BOLSA (</w:t>
            </w: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  <w:u w:val="single"/>
              </w:rPr>
              <w:t>Apenas para modalidade PIBIC</w:t>
            </w:r>
            <w:r w:rsidRPr="001B2EE0">
              <w:rPr>
                <w:rFonts w:asciiTheme="minorHAnsi" w:eastAsia="Arial" w:hAnsiTheme="minorHAnsi" w:cstheme="minorHAnsi"/>
                <w:b/>
                <w:bCs/>
                <w:sz w:val="24"/>
                <w:szCs w:val="24"/>
              </w:rPr>
              <w:t>) SIM (    )    NÃO (    )</w:t>
            </w:r>
          </w:p>
          <w:p w:rsidR="00093C36" w:rsidRPr="001B2EE0" w:rsidRDefault="00093C36" w:rsidP="008B0547">
            <w:pPr>
              <w:spacing w:line="360" w:lineRule="auto"/>
              <w:rPr>
                <w:rFonts w:asciiTheme="minorHAnsi" w:eastAsia="Arial" w:hAnsiTheme="minorHAnsi" w:cstheme="minorHAnsi"/>
                <w:bCs/>
                <w:sz w:val="24"/>
                <w:szCs w:val="24"/>
              </w:rPr>
            </w:pPr>
            <w:r w:rsidRPr="001B2EE0">
              <w:rPr>
                <w:rFonts w:asciiTheme="minorHAnsi" w:eastAsia="Arial" w:hAnsiTheme="minorHAnsi" w:cstheme="minorHAnsi"/>
                <w:bCs/>
                <w:sz w:val="24"/>
                <w:szCs w:val="24"/>
              </w:rPr>
              <w:t>Se sim, Justifique (Máx. 500 palavras):</w:t>
            </w:r>
          </w:p>
        </w:tc>
      </w:tr>
    </w:tbl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LOCAL:</w:t>
      </w: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DATA:</w:t>
      </w:r>
    </w:p>
    <w:p w:rsidR="00093C36" w:rsidRPr="001B2EE0" w:rsidRDefault="00093C36" w:rsidP="008B0547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ASSINATURA DO ALUNO: ____________________</w:t>
      </w: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093C36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F8354A" w:rsidRPr="001B2EE0" w:rsidRDefault="00093C36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t>ASSINATURA DO ORIENTADOR: _________________</w:t>
      </w:r>
    </w:p>
    <w:p w:rsidR="003C7C61" w:rsidRPr="001B2EE0" w:rsidRDefault="003C7C61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3C7C61" w:rsidRPr="001B2EE0" w:rsidRDefault="003C7C61" w:rsidP="008B0547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3C7C61" w:rsidRPr="001B2EE0" w:rsidRDefault="003C7C61" w:rsidP="008B0547">
      <w:pPr>
        <w:spacing w:after="20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B2EE0">
        <w:rPr>
          <w:rFonts w:asciiTheme="minorHAnsi" w:hAnsiTheme="minorHAnsi" w:cstheme="minorHAnsi"/>
          <w:b/>
          <w:sz w:val="24"/>
          <w:szCs w:val="24"/>
        </w:rPr>
        <w:br w:type="page"/>
      </w:r>
    </w:p>
    <w:p w:rsidR="003C7C61" w:rsidRPr="008B0547" w:rsidRDefault="003C7C61" w:rsidP="003C7C61">
      <w:pPr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8B0547">
        <w:rPr>
          <w:rFonts w:asciiTheme="minorHAnsi" w:eastAsia="Cambria" w:hAnsiTheme="minorHAnsi" w:cstheme="minorHAnsi"/>
          <w:b/>
          <w:sz w:val="24"/>
          <w:szCs w:val="24"/>
        </w:rPr>
        <w:lastRenderedPageBreak/>
        <w:t>ANEXO IV</w:t>
      </w:r>
    </w:p>
    <w:p w:rsidR="003C7C61" w:rsidRPr="001B2EE0" w:rsidRDefault="003C7C61" w:rsidP="003C7C61">
      <w:pPr>
        <w:spacing w:line="360" w:lineRule="auto"/>
        <w:jc w:val="both"/>
        <w:rPr>
          <w:rFonts w:asciiTheme="minorHAnsi" w:eastAsia="Arial" w:hAnsiTheme="minorHAnsi" w:cstheme="minorHAnsi"/>
          <w:b/>
          <w:bCs/>
          <w:sz w:val="24"/>
          <w:szCs w:val="24"/>
        </w:rPr>
      </w:pPr>
    </w:p>
    <w:p w:rsidR="003C7C61" w:rsidRPr="001B2EE0" w:rsidRDefault="003C7C61" w:rsidP="003C7C61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Modelo de Relatório Final resumido</w:t>
      </w:r>
    </w:p>
    <w:p w:rsidR="003C7C61" w:rsidRPr="001B2EE0" w:rsidRDefault="003C7C61" w:rsidP="003C7C61">
      <w:pPr>
        <w:spacing w:line="360" w:lineRule="auto"/>
        <w:ind w:firstLine="72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O Relatório Final não exige Normatização. Deve conter no máximo 1500 palavras em sua totalidade e tem q ser organizado conforme itens a seguir:</w:t>
      </w:r>
    </w:p>
    <w:p w:rsidR="003C7C61" w:rsidRPr="001B2EE0" w:rsidRDefault="003C7C61" w:rsidP="003C7C61">
      <w:pPr>
        <w:spacing w:line="360" w:lineRule="auto"/>
        <w:jc w:val="both"/>
        <w:rPr>
          <w:rFonts w:asciiTheme="minorHAnsi" w:eastAsia="Arial" w:hAnsiTheme="minorHAnsi" w:cstheme="minorHAnsi"/>
          <w:b/>
          <w:bCs/>
          <w:sz w:val="24"/>
          <w:szCs w:val="24"/>
        </w:rPr>
      </w:pPr>
    </w:p>
    <w:p w:rsidR="003C7C61" w:rsidRPr="001B2EE0" w:rsidRDefault="003C7C61" w:rsidP="003C7C61">
      <w:pPr>
        <w:pStyle w:val="PargrafodaLista"/>
        <w:numPr>
          <w:ilvl w:val="0"/>
          <w:numId w:val="4"/>
        </w:numPr>
        <w:spacing w:after="0"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Objetivos propostos no projeto</w:t>
      </w:r>
    </w:p>
    <w:p w:rsidR="003C7C61" w:rsidRPr="001B2EE0" w:rsidRDefault="003C7C61" w:rsidP="003C7C61">
      <w:pPr>
        <w:tabs>
          <w:tab w:val="left" w:pos="523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 xml:space="preserve">Citar o(s) objetivo(s) que foram propostos na ocasião da solicitação. </w:t>
      </w:r>
    </w:p>
    <w:p w:rsidR="003C7C61" w:rsidRPr="001B2EE0" w:rsidRDefault="003C7C61" w:rsidP="003C7C61">
      <w:pPr>
        <w:tabs>
          <w:tab w:val="left" w:pos="523"/>
        </w:tabs>
        <w:spacing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</w:p>
    <w:p w:rsidR="003C7C61" w:rsidRPr="001B2EE0" w:rsidRDefault="003C7C61" w:rsidP="003C7C61">
      <w:pPr>
        <w:pStyle w:val="PargrafodaLista"/>
        <w:numPr>
          <w:ilvl w:val="0"/>
          <w:numId w:val="4"/>
        </w:numPr>
        <w:spacing w:after="0"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Resultados obtidos</w:t>
      </w:r>
    </w:p>
    <w:p w:rsidR="003C7C61" w:rsidRDefault="003C7C61" w:rsidP="008B0547">
      <w:pPr>
        <w:tabs>
          <w:tab w:val="left" w:pos="523"/>
        </w:tabs>
        <w:spacing w:line="360" w:lineRule="auto"/>
        <w:ind w:left="36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A redação dos resultados depende do tipo de pesquisa e pode conter até duas figuras e/ou tabelas.</w:t>
      </w:r>
      <w:r w:rsidR="008B0547">
        <w:rPr>
          <w:rFonts w:asciiTheme="minorHAnsi" w:eastAsia="Arial" w:hAnsiTheme="minorHAnsi" w:cstheme="minorHAnsi"/>
          <w:sz w:val="24"/>
          <w:szCs w:val="24"/>
        </w:rPr>
        <w:t xml:space="preserve"> As figuras ou tabelas devem ser citadas no texto e anexadas ao formulário de entrega.</w:t>
      </w:r>
    </w:p>
    <w:p w:rsidR="008B0547" w:rsidRPr="001B2EE0" w:rsidRDefault="008B0547" w:rsidP="008B0547">
      <w:pPr>
        <w:tabs>
          <w:tab w:val="left" w:pos="523"/>
        </w:tabs>
        <w:spacing w:line="360" w:lineRule="auto"/>
        <w:ind w:left="360"/>
        <w:jc w:val="both"/>
        <w:rPr>
          <w:rFonts w:asciiTheme="minorHAnsi" w:eastAsia="Cambria" w:hAnsiTheme="minorHAnsi" w:cstheme="minorHAnsi"/>
          <w:b/>
          <w:bCs/>
          <w:sz w:val="24"/>
          <w:szCs w:val="24"/>
        </w:rPr>
      </w:pPr>
    </w:p>
    <w:p w:rsidR="003C7C61" w:rsidRPr="001B2EE0" w:rsidRDefault="003C7C61" w:rsidP="003C7C61">
      <w:pPr>
        <w:pStyle w:val="PargrafodaLista"/>
        <w:numPr>
          <w:ilvl w:val="0"/>
          <w:numId w:val="4"/>
        </w:numPr>
        <w:spacing w:after="0" w:line="360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b/>
          <w:bCs/>
          <w:sz w:val="24"/>
          <w:szCs w:val="24"/>
        </w:rPr>
        <w:t>Conclusão</w:t>
      </w:r>
    </w:p>
    <w:p w:rsidR="003C7C61" w:rsidRPr="001B2EE0" w:rsidRDefault="003C7C61" w:rsidP="003C7C61">
      <w:pPr>
        <w:tabs>
          <w:tab w:val="left" w:pos="523"/>
        </w:tabs>
        <w:spacing w:line="360" w:lineRule="auto"/>
        <w:ind w:left="360"/>
        <w:jc w:val="both"/>
        <w:rPr>
          <w:rFonts w:asciiTheme="minorHAnsi" w:eastAsia="Arial" w:hAnsiTheme="minorHAnsi" w:cstheme="minorHAnsi"/>
          <w:sz w:val="24"/>
          <w:szCs w:val="24"/>
        </w:rPr>
      </w:pPr>
      <w:r w:rsidRPr="001B2EE0">
        <w:rPr>
          <w:rFonts w:asciiTheme="minorHAnsi" w:eastAsia="Arial" w:hAnsiTheme="minorHAnsi" w:cstheme="minorHAnsi"/>
          <w:sz w:val="24"/>
          <w:szCs w:val="24"/>
        </w:rPr>
        <w:t>Descrever de forma sucinta a importância dos resultados obtidos</w:t>
      </w:r>
    </w:p>
    <w:p w:rsidR="003C7C61" w:rsidRPr="001B2EE0" w:rsidRDefault="003C7C61" w:rsidP="00093C36">
      <w:pPr>
        <w:spacing w:line="357" w:lineRule="exact"/>
        <w:jc w:val="center"/>
        <w:rPr>
          <w:rFonts w:asciiTheme="minorHAnsi" w:hAnsiTheme="minorHAnsi" w:cstheme="minorHAnsi"/>
          <w:sz w:val="24"/>
          <w:szCs w:val="24"/>
        </w:rPr>
      </w:pPr>
    </w:p>
    <w:sectPr w:rsidR="003C7C61" w:rsidRPr="001B2EE0" w:rsidSect="00F8354A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97A8E" w:rsidRDefault="00797A8E" w:rsidP="00093C36">
      <w:r>
        <w:separator/>
      </w:r>
    </w:p>
  </w:endnote>
  <w:endnote w:type="continuationSeparator" w:id="1">
    <w:p w:rsidR="00797A8E" w:rsidRDefault="00797A8E" w:rsidP="00093C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97A8E" w:rsidRDefault="00797A8E" w:rsidP="00093C36">
      <w:r>
        <w:separator/>
      </w:r>
    </w:p>
  </w:footnote>
  <w:footnote w:type="continuationSeparator" w:id="1">
    <w:p w:rsidR="00797A8E" w:rsidRDefault="00797A8E" w:rsidP="00093C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73895" w:rsidRDefault="00973895">
    <w:pPr>
      <w:pStyle w:val="Cabealho"/>
    </w:pPr>
    <w:r w:rsidRPr="00364A03"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635177</wp:posOffset>
          </wp:positionH>
          <wp:positionV relativeFrom="paragraph">
            <wp:posOffset>-329659</wp:posOffset>
          </wp:positionV>
          <wp:extent cx="1524937" cy="719528"/>
          <wp:effectExtent l="19050" t="0" r="0" b="0"/>
          <wp:wrapNone/>
          <wp:docPr id="22" name="Imagem 0" descr="IC&amp;P Versão FINAL 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C&amp;P Versão FINAL (1).jpg"/>
                  <pic:cNvPicPr/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 l="5797" r="5797"/>
                  <a:stretch>
                    <a:fillRect/>
                  </a:stretch>
                </pic:blipFill>
                <pic:spPr>
                  <a:xfrm>
                    <a:off x="0" y="0"/>
                    <a:ext cx="1524937" cy="7195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64A03">
      <w:rPr>
        <w:noProof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page">
            <wp:posOffset>301438</wp:posOffset>
          </wp:positionH>
          <wp:positionV relativeFrom="page">
            <wp:posOffset>147918</wp:posOffset>
          </wp:positionV>
          <wp:extent cx="1285315" cy="632011"/>
          <wp:effectExtent l="19050" t="0" r="0" b="0"/>
          <wp:wrapNone/>
          <wp:docPr id="2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315" cy="63201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973895" w:rsidRDefault="00973895" w:rsidP="003C7C61"/>
  <w:p w:rsidR="00973895" w:rsidRDefault="00973895">
    <w:r>
      <w:t xml:space="preserve">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5640DD"/>
    <w:multiLevelType w:val="hybridMultilevel"/>
    <w:tmpl w:val="27BE2F5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316171"/>
    <w:multiLevelType w:val="hybridMultilevel"/>
    <w:tmpl w:val="F12246C0"/>
    <w:lvl w:ilvl="0" w:tplc="586A6D98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80190D"/>
    <w:multiLevelType w:val="hybridMultilevel"/>
    <w:tmpl w:val="DAB01CFC"/>
    <w:lvl w:ilvl="0" w:tplc="DB280F42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0F304E"/>
    <w:multiLevelType w:val="hybridMultilevel"/>
    <w:tmpl w:val="D196E9B2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EyszQ2tTQwNTQ2NTZT0lEKTi0uzszPAykwrAUAdDrWHCwAAAA="/>
  </w:docVars>
  <w:rsids>
    <w:rsidRoot w:val="00093C36"/>
    <w:rsid w:val="0002030F"/>
    <w:rsid w:val="00093C36"/>
    <w:rsid w:val="001B2EE0"/>
    <w:rsid w:val="00393FC7"/>
    <w:rsid w:val="003B6B71"/>
    <w:rsid w:val="003C7C61"/>
    <w:rsid w:val="0062554B"/>
    <w:rsid w:val="0064708B"/>
    <w:rsid w:val="006C7511"/>
    <w:rsid w:val="00797A8E"/>
    <w:rsid w:val="008950C7"/>
    <w:rsid w:val="008B0547"/>
    <w:rsid w:val="00973895"/>
    <w:rsid w:val="00987B32"/>
    <w:rsid w:val="0099247C"/>
    <w:rsid w:val="009E409B"/>
    <w:rsid w:val="00A537B3"/>
    <w:rsid w:val="00A6283F"/>
    <w:rsid w:val="00AD7ACC"/>
    <w:rsid w:val="00B937DB"/>
    <w:rsid w:val="00C32BC9"/>
    <w:rsid w:val="00D46F18"/>
    <w:rsid w:val="00E97779"/>
    <w:rsid w:val="00F31B9A"/>
    <w:rsid w:val="00F835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3C36"/>
    <w:pPr>
      <w:spacing w:after="0" w:line="240" w:lineRule="auto"/>
    </w:pPr>
    <w:rPr>
      <w:rFonts w:ascii="Times New Roman" w:eastAsiaTheme="minorEastAsia" w:hAnsi="Times New Roman" w:cs="Times New Roman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093C3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093C3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093C3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93C36"/>
    <w:rPr>
      <w:rFonts w:ascii="Times New Roman" w:eastAsiaTheme="minorEastAsia" w:hAnsi="Times New Roman" w:cs="Times New Roman"/>
      <w:lang w:eastAsia="pt-BR"/>
    </w:rPr>
  </w:style>
  <w:style w:type="table" w:customStyle="1" w:styleId="SombreamentoClaro1">
    <w:name w:val="Sombreamento Claro1"/>
    <w:basedOn w:val="Tabelanormal"/>
    <w:uiPriority w:val="60"/>
    <w:rsid w:val="00093C3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Rodap">
    <w:name w:val="footer"/>
    <w:basedOn w:val="Normal"/>
    <w:link w:val="RodapChar"/>
    <w:uiPriority w:val="99"/>
    <w:semiHidden/>
    <w:unhideWhenUsed/>
    <w:rsid w:val="00093C3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093C36"/>
    <w:rPr>
      <w:rFonts w:ascii="Times New Roman" w:eastAsiaTheme="minorEastAsia" w:hAnsi="Times New Roman" w:cs="Times New Roman"/>
      <w:lang w:eastAsia="pt-BR"/>
    </w:rPr>
  </w:style>
  <w:style w:type="paragraph" w:styleId="PargrafodaLista">
    <w:name w:val="List Paragraph"/>
    <w:basedOn w:val="Normal"/>
    <w:uiPriority w:val="34"/>
    <w:qFormat/>
    <w:rsid w:val="003C7C61"/>
    <w:pPr>
      <w:spacing w:after="200" w:line="276" w:lineRule="auto"/>
      <w:ind w:left="720"/>
      <w:contextualSpacing/>
    </w:pPr>
    <w:rPr>
      <w:rFonts w:ascii="Calibri" w:eastAsia="Calibri" w:hAnsi="Calibri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99</Words>
  <Characters>4856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G</Company>
  <LinksUpToDate>false</LinksUpToDate>
  <CharactersWithSpaces>5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</dc:creator>
  <cp:lastModifiedBy>Maria</cp:lastModifiedBy>
  <cp:revision>2</cp:revision>
  <dcterms:created xsi:type="dcterms:W3CDTF">2018-12-17T17:31:00Z</dcterms:created>
  <dcterms:modified xsi:type="dcterms:W3CDTF">2018-12-17T17:31:00Z</dcterms:modified>
</cp:coreProperties>
</file>